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F4DA4" w14:textId="651AAE6E" w:rsidR="00FD5097" w:rsidRDefault="00FD5097"/>
    <w:p w14:paraId="5F7DF747" w14:textId="77777777" w:rsidR="00ED5C4F" w:rsidRDefault="00ED5C4F" w:rsidP="00ED5C4F">
      <w:pPr>
        <w:keepNext/>
      </w:pPr>
      <w:r>
        <w:rPr>
          <w:noProof/>
        </w:rPr>
        <w:drawing>
          <wp:inline distT="0" distB="0" distL="0" distR="0" wp14:anchorId="662CA42F" wp14:editId="62FDD98E">
            <wp:extent cx="6332220" cy="35617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45AB9" w14:textId="7E2664AB" w:rsidR="00ED5C4F" w:rsidRDefault="00ED5C4F" w:rsidP="00ED5C4F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67B5A">
        <w:rPr>
          <w:noProof/>
        </w:rPr>
        <w:t>1</w:t>
      </w:r>
      <w:r>
        <w:fldChar w:fldCharType="end"/>
      </w:r>
      <w:r>
        <w:t>. Cement mixer truck</w:t>
      </w:r>
    </w:p>
    <w:p w14:paraId="5A0B850A" w14:textId="77777777" w:rsidR="00ED5C4F" w:rsidRDefault="00ED5C4F" w:rsidP="00ED5C4F">
      <w:pPr>
        <w:keepNext/>
      </w:pPr>
      <w:r>
        <w:rPr>
          <w:noProof/>
        </w:rPr>
        <w:drawing>
          <wp:inline distT="0" distB="0" distL="0" distR="0" wp14:anchorId="026811CA" wp14:editId="121B57B2">
            <wp:extent cx="6332220" cy="35617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5DDF9" w14:textId="07E3D1E8" w:rsidR="00ED5C4F" w:rsidRDefault="00ED5C4F" w:rsidP="00ED5C4F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67B5A">
        <w:rPr>
          <w:noProof/>
        </w:rPr>
        <w:t>2</w:t>
      </w:r>
      <w:r>
        <w:fldChar w:fldCharType="end"/>
      </w:r>
      <w:r>
        <w:t>. Excavator</w:t>
      </w:r>
    </w:p>
    <w:p w14:paraId="262C5067" w14:textId="77777777" w:rsidR="00ED5C4F" w:rsidRPr="00ED5C4F" w:rsidRDefault="00ED5C4F" w:rsidP="00ED5C4F"/>
    <w:p w14:paraId="438FB0AD" w14:textId="77777777" w:rsidR="00ED5C4F" w:rsidRDefault="00ED5C4F" w:rsidP="00ED5C4F">
      <w:pPr>
        <w:keepNext/>
      </w:pPr>
      <w:r>
        <w:rPr>
          <w:noProof/>
        </w:rPr>
        <w:lastRenderedPageBreak/>
        <w:drawing>
          <wp:inline distT="0" distB="0" distL="0" distR="0" wp14:anchorId="780B91DD" wp14:editId="1EA61906">
            <wp:extent cx="6332220" cy="356171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E9831" w14:textId="3A8F270F" w:rsidR="00C535D8" w:rsidRDefault="00ED5C4F" w:rsidP="00ED5C4F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67B5A">
        <w:rPr>
          <w:noProof/>
        </w:rPr>
        <w:t>3</w:t>
      </w:r>
      <w:r>
        <w:fldChar w:fldCharType="end"/>
      </w:r>
      <w:r>
        <w:t>. Luffing crane</w:t>
      </w:r>
    </w:p>
    <w:p w14:paraId="66F8CE93" w14:textId="77777777" w:rsidR="00667B5A" w:rsidRDefault="00667B5A" w:rsidP="00667B5A">
      <w:pPr>
        <w:keepNext/>
      </w:pPr>
      <w:r>
        <w:rPr>
          <w:noProof/>
        </w:rPr>
        <w:drawing>
          <wp:inline distT="0" distB="0" distL="0" distR="0" wp14:anchorId="7173F97F" wp14:editId="1A4AF7D3">
            <wp:extent cx="6332220" cy="35617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1351B" w14:textId="7658D502" w:rsidR="00ED5C4F" w:rsidRPr="00ED5C4F" w:rsidRDefault="00667B5A" w:rsidP="00667B5A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 Airport terminal</w:t>
      </w:r>
    </w:p>
    <w:p w14:paraId="4CDDF101" w14:textId="77777777" w:rsidR="00C535D8" w:rsidRDefault="00C535D8"/>
    <w:p w14:paraId="1F224524" w14:textId="77777777" w:rsidR="00C535D8" w:rsidRDefault="00C535D8"/>
    <w:sectPr w:rsidR="00C535D8" w:rsidSect="00DB4900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wsLA0NTQ3MTIxMTFV0lEKTi0uzszPAykwrAUAL7yA4iwAAAA="/>
  </w:docVars>
  <w:rsids>
    <w:rsidRoot w:val="00C535D8"/>
    <w:rsid w:val="0035307E"/>
    <w:rsid w:val="0052586D"/>
    <w:rsid w:val="00667B5A"/>
    <w:rsid w:val="006B3F6F"/>
    <w:rsid w:val="00986886"/>
    <w:rsid w:val="00AA5415"/>
    <w:rsid w:val="00B56FAC"/>
    <w:rsid w:val="00C42E40"/>
    <w:rsid w:val="00C535D8"/>
    <w:rsid w:val="00DB4900"/>
    <w:rsid w:val="00E84DDB"/>
    <w:rsid w:val="00ED5C4F"/>
    <w:rsid w:val="00F565CE"/>
    <w:rsid w:val="00FD5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4E570"/>
  <w15:chartTrackingRefBased/>
  <w15:docId w15:val="{4F3E9B6A-E715-41A2-B4F0-FF7CC3FD6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900"/>
    <w:pPr>
      <w:jc w:val="both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B56FA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6FAC"/>
    <w:rPr>
      <w:rFonts w:asciiTheme="majorHAnsi" w:eastAsiaTheme="majorEastAsia" w:hAnsiTheme="majorHAnsi" w:cstheme="majorBidi"/>
      <w:b/>
      <w:spacing w:val="-10"/>
      <w:kern w:val="28"/>
      <w:sz w:val="96"/>
      <w:szCs w:val="56"/>
      <w:lang w:val="en-AU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ED5C4F"/>
    <w:pPr>
      <w:keepNext/>
      <w:spacing w:line="240" w:lineRule="auto"/>
      <w:jc w:val="center"/>
    </w:pPr>
    <w:rPr>
      <w:iCs/>
      <w:szCs w:val="18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B56FAC"/>
    <w:pPr>
      <w:numPr>
        <w:ilvl w:val="1"/>
      </w:numPr>
      <w:spacing w:before="1200"/>
      <w:jc w:val="center"/>
    </w:pPr>
    <w:rPr>
      <w:rFonts w:eastAsiaTheme="minorEastAsia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B56FAC"/>
    <w:rPr>
      <w:rFonts w:eastAsiaTheme="minorEastAsia"/>
      <w:spacing w:val="15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31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ng Le</dc:creator>
  <cp:keywords/>
  <dc:description/>
  <cp:lastModifiedBy>Trung Le</cp:lastModifiedBy>
  <cp:revision>1</cp:revision>
  <dcterms:created xsi:type="dcterms:W3CDTF">2023-03-23T23:49:00Z</dcterms:created>
  <dcterms:modified xsi:type="dcterms:W3CDTF">2023-03-24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7506ac-53ee-424e-b1b9-a425658771a0</vt:lpwstr>
  </property>
</Properties>
</file>